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Qatar</w:t>
      </w:r>
      <w:r>
        <w:t xml:space="preserve"> </w:t>
      </w:r>
      <w:r>
        <w:t xml:space="preserve">Doha</w:t>
      </w:r>
    </w:p>
    <w:bookmarkStart w:id="20"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p>
      <w:pPr>
        <w:pStyle w:val="BodyText"/>
      </w:pPr>
      <w:r>
        <w:t xml:space="preserve">Date: October 26, 2023</w:t>
      </w:r>
    </w:p>
    <w:p>
      <w:pPr>
        <w:pStyle w:val="BodyText"/>
      </w:pPr>
      <w:r>
        <w:t xml:space="preserve">Hiring Manager</w:t>
      </w:r>
      <w:r>
        <w:br/>
      </w:r>
      <w:r>
        <w:t xml:space="preserve">Doha Beauty Salon Group</w:t>
      </w:r>
      <w:r>
        <w:br/>
      </w:r>
      <w:r>
        <w:t xml:space="preserve">P.O. Box 12345</w:t>
      </w:r>
      <w:r>
        <w:br/>
      </w:r>
      <w:r>
        <w:t xml:space="preserve">Doha, Qatar</w:t>
      </w:r>
    </w:p>
    <w:bookmarkStart w:id="21" w:name="X9135cb3e51f0cf2388121996fe7ef0daccea12d"/>
    <w:p>
      <w:pPr>
        <w:pStyle w:val="Heading2"/>
      </w:pPr>
      <w:r>
        <w:t xml:space="preserve">Internship Application Letter for Hairdresser Position in Qatar Doha</w:t>
      </w:r>
    </w:p>
    <w:p>
      <w:pPr>
        <w:pStyle w:val="FirstParagraph"/>
      </w:pPr>
      <w:r>
        <w:t xml:space="preserve">Dear Hiring Manager,</w:t>
      </w:r>
    </w:p>
    <w:p>
      <w:pPr>
        <w:pStyle w:val="BodyText"/>
      </w:pPr>
      <w:r>
        <w:t xml:space="preserve">It is with profound enthusiasm that I submit my Internship Application Letter for the Hairdresser Intern position at your esteemed salon in Doha, Qatar. As a passionate and dedicated beauty professional currently pursuing advanced training in contemporary hair styling techniques, I have long admired Doha's vibrant beauty industry as a dynamic hub where traditional Arabian elegance meets global fashion innovation. The opportunity to contribute to and learn from your internationally recognized salon during this formative phase of my career represents an unparalleled convergence of cultural immersion and professional growth in the heart of Qatar Doha.</w:t>
      </w:r>
    </w:p>
    <w:p>
      <w:pPr>
        <w:pStyle w:val="BodyText"/>
      </w:pPr>
      <w:r>
        <w:t xml:space="preserve">My journey in hairdressing began at the age of 16 when I apprenticed under a master stylist in my hometown, where I developed foundational skills including precision cutting, color theory application, and scalp health management. Since then, I have completed rigorous certification programs covering keratin treatments, sustainable hair care practices, and digital hair visualization software – all aligned with the high standards expected in luxury salons across Qatar Doha. What particularly draws me to your establishment is your commitment to blending Qatari cultural aesthetics with modern European techniques, as demonstrated in your recent "Heritage Hair" collection that honored traditional Arabian headwear motifs through contemporary styling. This philosophy resonates deeply with my own belief that a true Hairdresser must be both an artist and a cultural ambassador.</w:t>
      </w:r>
    </w:p>
    <w:p>
      <w:pPr>
        <w:pStyle w:val="BodyText"/>
      </w:pPr>
      <w:r>
        <w:t xml:space="preserve">Having researched the beauty landscape in Qatar, I recognize that Doha’s salon industry is experiencing extraordinary growth driven by the nation's vision for cultural tourism and premium lifestyle services. With over 1,200 licensed salons across the city (according to Qatari Ministry of Commerce data), there is a distinct demand for stylists who understand both technical excellence and the nuanced expectations of an increasingly cosmopolitan clientele. As someone who has studied Qatar's fashion calendar – from the Doha Fashion Week runway shows to traditional Bedouin wedding hair artistry – I am prepared to adapt my skills to serve diverse client needs while respecting local customs. My language proficiency in Arabic (B2 level) and English (fluent), combined with cultural sensitivity training through my previous internship at a multicultural salon in Dubai, positions me to excel within your team from day one.</w:t>
      </w:r>
    </w:p>
    <w:p>
      <w:pPr>
        <w:pStyle w:val="BodyText"/>
      </w:pPr>
      <w:r>
        <w:t xml:space="preserve">What sets my Internship Application Letter apart is my proactive approach to continuous learning. During the last academic year, I initiated "Hair &amp; Heritage" community workshops where I taught sustainable hair care techniques to women in Al Rayyan, blending modern product science with traditional natural remedies documented in Qatari folk medicine. This project required me to develop cultural competency – a crucial asset for any Hairdresser operating within Qatar Doha’s unique social fabric. I also completed online modules on luxury client experience management through the International Spa &amp; Beauty Institute, focusing specifically on Middle Eastern client psychology and service expectations. These experiences have prepared me not just to perform services, but to understand the emotional significance hair styling holds in Qatari culture – whether it's preparing a bride for her wedding or creating culturally respectful styles for corporate executives attending events at the Katara Cultural Village.</w:t>
      </w:r>
    </w:p>
    <w:p>
      <w:pPr>
        <w:pStyle w:val="BodyText"/>
      </w:pPr>
      <w:r>
        <w:t xml:space="preserve">I am particularly eager to contribute to your salon’s upcoming expansion into sustainable practices, as outlined in your recent sustainability report. My expertise in organic hair products (including native Qatari ingredients like date palm oil and ghaf tree extracts) aligns perfectly with this initiative. Having developed a small line of eco-friendly hair masks using locally sourced botanicals during my studies, I am eager to bring this innovation to your Doha salon while learning from your team's established sustainability protocols. The prospect of working alongside award-winning stylists in Qatar Doha – where the industry blends 21st-century luxury with centuries-old craftsmanship – represents the ideal environment for my professional maturation.</w:t>
      </w:r>
    </w:p>
    <w:p>
      <w:pPr>
        <w:pStyle w:val="BodyText"/>
      </w:pPr>
      <w:r>
        <w:t xml:space="preserve">My commitment to this career is proven through consistent community engagement: I’ve volunteered weekly at the Qatar Foundation's youth empowerment program, teaching basic hair care skills to disadvantaged teens. This experience taught me that a great Hairdresser must be a mentor as much as an artist – a principle I will carry into your internship program. Furthermore, my familiarity with Doha’s beauty ecosystem extends beyond technical skills; I’ve attended workshops at the Museum of Islamic Art and studied traditional Qatari hair adornment patterns at the National Museum of Qatar, understanding that modern styling must honor cultural roots.</w:t>
      </w:r>
    </w:p>
    <w:p>
      <w:pPr>
        <w:pStyle w:val="BodyText"/>
      </w:pPr>
      <w:r>
        <w:t xml:space="preserve">I am prepared to immediately relocate to Doha upon acceptance of this internship, with housing already secured near your salon location in West Bay. The flexibility to work evening and weekend shifts (including holiday periods like Eid celebrations) is non-negotiable for my commitment – I understand that Qatar’s beauty industry operates on client-centric schedules where service excellence must transcend standard business hours. My portfolio, available online at [Your Portfolio Link], showcases over 150 styled photographs demonstrating my ability to work with diverse textures and skin tones, including specialized techniques for Afro-textured hair and delicate bridal styling.</w:t>
      </w:r>
    </w:p>
    <w:p>
      <w:pPr>
        <w:pStyle w:val="BodyText"/>
      </w:pPr>
      <w:r>
        <w:t xml:space="preserve">In conclusion, this Internship Application Letter represents far more than a request for opportunity – it is a pledge to contribute meaningfully from day one. I am eager to immerse myself in Doha’s dynamic beauty scene, where my technical skills will meet the cultural richness of Qatar Doha’s identity. Your salon stands at the forefront of this evolution, and I would be honored to learn under your guidance while adding value through my enthusiasm for sustainable practices and cultural awareness. Thank you for considering this application; I welcome the opportunity to discuss how my proactive approach and dedication to excellence align with your studio's vision during an interview at your earliest convenience.</w:t>
      </w:r>
    </w:p>
    <w:p>
      <w:pPr>
        <w:pStyle w:val="BodyText"/>
      </w:pPr>
      <w:r>
        <w:t xml:space="preserve">Sincerely,</w:t>
      </w:r>
      <w:r>
        <w:br/>
      </w: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Qatar Doha</dc:title>
  <dc:creator/>
  <dc:language>en</dc:language>
  <cp:keywords/>
  <dcterms:created xsi:type="dcterms:W3CDTF">2026-07-23T12:53:31Z</dcterms:created>
  <dcterms:modified xsi:type="dcterms:W3CDTF">2026-07-23T12:53:31Z</dcterms:modified>
</cp:coreProperties>
</file>

<file path=docProps/custom.xml><?xml version="1.0" encoding="utf-8"?>
<Properties xmlns="http://schemas.openxmlformats.org/officeDocument/2006/custom-properties" xmlns:vt="http://schemas.openxmlformats.org/officeDocument/2006/docPropsVTypes"/>
</file>